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EE138" w14:textId="5FFE5330" w:rsidR="002A0BC7" w:rsidRDefault="002A0BC7" w:rsidP="002A0BC7">
      <w:pPr>
        <w:autoSpaceDE w:val="0"/>
        <w:autoSpaceDN w:val="0"/>
        <w:adjustRightInd w:val="0"/>
        <w:spacing w:line="240" w:lineRule="auto"/>
        <w:jc w:val="center"/>
        <w:rPr>
          <w:rFonts w:eastAsia="ScalaSans-CapsBold"/>
          <w:b/>
          <w:bCs/>
          <w:sz w:val="28"/>
          <w:szCs w:val="28"/>
        </w:rPr>
      </w:pPr>
      <w:r>
        <w:rPr>
          <w:rFonts w:eastAsia="ScalaSans-CapsBold"/>
          <w:b/>
          <w:bCs/>
          <w:sz w:val="28"/>
          <w:szCs w:val="28"/>
        </w:rPr>
        <w:t>Outline of Oral Proposal Presentation</w:t>
      </w:r>
    </w:p>
    <w:p w14:paraId="712FB631" w14:textId="359455DD" w:rsidR="002A0BC7" w:rsidRPr="00D91AFB" w:rsidRDefault="002A0BC7" w:rsidP="002A0BC7">
      <w:pPr>
        <w:autoSpaceDE w:val="0"/>
        <w:autoSpaceDN w:val="0"/>
        <w:adjustRightInd w:val="0"/>
        <w:spacing w:line="240" w:lineRule="auto"/>
        <w:jc w:val="center"/>
        <w:rPr>
          <w:rFonts w:eastAsia="ScalaSans-CapsBold"/>
          <w:b/>
          <w:bCs/>
          <w:sz w:val="28"/>
          <w:szCs w:val="28"/>
        </w:rPr>
      </w:pPr>
      <w:bookmarkStart w:id="0" w:name="_GoBack"/>
      <w:r w:rsidRPr="00D91AFB">
        <w:rPr>
          <w:rFonts w:eastAsia="ScalaSans-CapsBold"/>
          <w:b/>
          <w:bCs/>
          <w:sz w:val="28"/>
          <w:szCs w:val="28"/>
        </w:rPr>
        <w:t xml:space="preserve">Proposal of </w:t>
      </w:r>
      <w:r>
        <w:rPr>
          <w:rFonts w:eastAsia="ScalaSans-CapsBold"/>
          <w:b/>
          <w:bCs/>
          <w:sz w:val="28"/>
          <w:szCs w:val="28"/>
        </w:rPr>
        <w:t xml:space="preserve">developing </w:t>
      </w:r>
      <w:r w:rsidRPr="00D91AFB">
        <w:rPr>
          <w:rFonts w:eastAsia="ScalaSans-CapsBold"/>
          <w:b/>
          <w:bCs/>
          <w:sz w:val="28"/>
          <w:szCs w:val="28"/>
        </w:rPr>
        <w:t>a Web-based Machine Learning Application</w:t>
      </w:r>
    </w:p>
    <w:bookmarkEnd w:id="0"/>
    <w:p w14:paraId="67BF0310" w14:textId="77777777" w:rsidR="002A0BC7" w:rsidRDefault="002A0BC7" w:rsidP="00CA206A"/>
    <w:p w14:paraId="70057579" w14:textId="25E57BAB" w:rsidR="00CA206A" w:rsidRDefault="00CA206A" w:rsidP="00CA206A">
      <w:pPr>
        <w:pStyle w:val="ListParagraph"/>
        <w:numPr>
          <w:ilvl w:val="0"/>
          <w:numId w:val="1"/>
        </w:numPr>
      </w:pPr>
      <w:r>
        <w:t>Background</w:t>
      </w:r>
    </w:p>
    <w:p w14:paraId="4159D2C3" w14:textId="1C78972C" w:rsidR="00CA206A" w:rsidRDefault="00CA206A" w:rsidP="00CA206A">
      <w:pPr>
        <w:pStyle w:val="ListParagraph"/>
        <w:numPr>
          <w:ilvl w:val="1"/>
          <w:numId w:val="1"/>
        </w:numPr>
      </w:pPr>
      <w:r>
        <w:t>Machine learning in News</w:t>
      </w:r>
    </w:p>
    <w:p w14:paraId="4A02842A" w14:textId="77777777" w:rsidR="00CA206A" w:rsidRDefault="00CA206A" w:rsidP="00CA206A">
      <w:pPr>
        <w:pStyle w:val="ListParagraph"/>
        <w:numPr>
          <w:ilvl w:val="1"/>
          <w:numId w:val="1"/>
        </w:numPr>
      </w:pPr>
      <w:r>
        <w:t>Audience of this project</w:t>
      </w:r>
    </w:p>
    <w:p w14:paraId="7B7DB5F8" w14:textId="5D952622" w:rsidR="00CA206A" w:rsidRDefault="00CA206A" w:rsidP="00CA206A">
      <w:pPr>
        <w:pStyle w:val="ListParagraph"/>
        <w:numPr>
          <w:ilvl w:val="2"/>
          <w:numId w:val="1"/>
        </w:numPr>
      </w:pPr>
      <w:r>
        <w:t xml:space="preserve">People not in our degree </w:t>
      </w:r>
    </w:p>
    <w:p w14:paraId="37E47F59" w14:textId="5ED938AE" w:rsidR="00CA206A" w:rsidRDefault="00CA206A" w:rsidP="00CA206A">
      <w:pPr>
        <w:pStyle w:val="ListParagraph"/>
        <w:numPr>
          <w:ilvl w:val="2"/>
          <w:numId w:val="1"/>
        </w:numPr>
      </w:pPr>
      <w:r>
        <w:t>People with interest in machine learning</w:t>
      </w:r>
    </w:p>
    <w:p w14:paraId="4E604739" w14:textId="77777777" w:rsidR="00CA206A" w:rsidRDefault="00CA206A" w:rsidP="00CA206A">
      <w:pPr>
        <w:pStyle w:val="ListParagraph"/>
        <w:ind w:left="2160"/>
      </w:pPr>
    </w:p>
    <w:p w14:paraId="249FAAC8" w14:textId="07A0E918" w:rsidR="00CA206A" w:rsidRDefault="002A0BC7" w:rsidP="00CA206A">
      <w:pPr>
        <w:pStyle w:val="ListParagraph"/>
        <w:numPr>
          <w:ilvl w:val="0"/>
          <w:numId w:val="1"/>
        </w:numPr>
      </w:pPr>
      <w:r>
        <w:rPr>
          <w:rFonts w:hint="eastAsia"/>
        </w:rPr>
        <w:t>Proposal</w:t>
      </w:r>
    </w:p>
    <w:p w14:paraId="4F0D9052" w14:textId="24374FBB" w:rsidR="00CA206A" w:rsidRDefault="00CA206A" w:rsidP="00CA206A">
      <w:pPr>
        <w:pStyle w:val="ListParagraph"/>
        <w:numPr>
          <w:ilvl w:val="1"/>
          <w:numId w:val="1"/>
        </w:numPr>
      </w:pPr>
      <w:r>
        <w:t>Build a website with machine leaning algorism inside</w:t>
      </w:r>
    </w:p>
    <w:p w14:paraId="703D1952" w14:textId="63C9A8D1" w:rsidR="00CA206A" w:rsidRDefault="00CA206A" w:rsidP="00CA206A">
      <w:pPr>
        <w:pStyle w:val="ListParagraph"/>
        <w:numPr>
          <w:ilvl w:val="1"/>
          <w:numId w:val="1"/>
        </w:numPr>
      </w:pPr>
      <w:r>
        <w:t>Including instruction and examples</w:t>
      </w:r>
    </w:p>
    <w:p w14:paraId="4A5E4FDD" w14:textId="77777777" w:rsidR="00CA206A" w:rsidRDefault="00CA206A" w:rsidP="00CA206A">
      <w:pPr>
        <w:pStyle w:val="ListParagraph"/>
        <w:ind w:left="1440"/>
      </w:pPr>
    </w:p>
    <w:p w14:paraId="0E656B14" w14:textId="0A095D3C" w:rsidR="00CA206A" w:rsidRDefault="00CA206A" w:rsidP="00CA206A">
      <w:pPr>
        <w:pStyle w:val="ListParagraph"/>
        <w:numPr>
          <w:ilvl w:val="0"/>
          <w:numId w:val="1"/>
        </w:numPr>
      </w:pPr>
      <w:r>
        <w:t>Qualifications</w:t>
      </w:r>
    </w:p>
    <w:p w14:paraId="072221AF" w14:textId="10BD95BD" w:rsidR="00CA206A" w:rsidRDefault="00CA206A" w:rsidP="00CA206A">
      <w:pPr>
        <w:pStyle w:val="ListParagraph"/>
        <w:numPr>
          <w:ilvl w:val="1"/>
          <w:numId w:val="1"/>
        </w:numPr>
      </w:pPr>
      <w:r>
        <w:t>Computer science knowledge</w:t>
      </w:r>
    </w:p>
    <w:p w14:paraId="54261D52" w14:textId="1DC4945E" w:rsidR="00CA206A" w:rsidRDefault="00CA206A" w:rsidP="00CA206A">
      <w:pPr>
        <w:pStyle w:val="ListParagraph"/>
        <w:numPr>
          <w:ilvl w:val="1"/>
          <w:numId w:val="1"/>
        </w:numPr>
      </w:pPr>
      <w:r>
        <w:t>Front-end and back-end knowledge</w:t>
      </w:r>
    </w:p>
    <w:p w14:paraId="197CA754" w14:textId="2B9C322C" w:rsidR="00CA206A" w:rsidRDefault="00CA206A" w:rsidP="00CA206A">
      <w:pPr>
        <w:pStyle w:val="ListParagraph"/>
        <w:numPr>
          <w:ilvl w:val="1"/>
          <w:numId w:val="1"/>
        </w:numPr>
      </w:pPr>
      <w:r>
        <w:t>Machine learning knowledge</w:t>
      </w:r>
    </w:p>
    <w:p w14:paraId="0062CFD9" w14:textId="77777777" w:rsidR="00CA206A" w:rsidRDefault="00CA206A" w:rsidP="00CA206A">
      <w:pPr>
        <w:pStyle w:val="ListParagraph"/>
      </w:pPr>
    </w:p>
    <w:p w14:paraId="0B51D677" w14:textId="59F131ED" w:rsidR="00CA206A" w:rsidRDefault="00CA206A" w:rsidP="00CA206A">
      <w:pPr>
        <w:pStyle w:val="ListParagraph"/>
        <w:numPr>
          <w:ilvl w:val="0"/>
          <w:numId w:val="1"/>
        </w:numPr>
      </w:pPr>
      <w:r>
        <w:t>Methods and procedures</w:t>
      </w:r>
    </w:p>
    <w:p w14:paraId="151546AA" w14:textId="603C3BDB" w:rsidR="00CA206A" w:rsidRDefault="00CA206A" w:rsidP="00CA206A">
      <w:pPr>
        <w:pStyle w:val="ListParagraph"/>
        <w:numPr>
          <w:ilvl w:val="1"/>
          <w:numId w:val="1"/>
        </w:numPr>
      </w:pPr>
      <w:r>
        <w:t>Investment</w:t>
      </w:r>
    </w:p>
    <w:p w14:paraId="58320F8C" w14:textId="2914D8C2" w:rsidR="00CA206A" w:rsidRDefault="00CA206A" w:rsidP="00CA206A">
      <w:pPr>
        <w:pStyle w:val="ListParagraph"/>
        <w:numPr>
          <w:ilvl w:val="1"/>
          <w:numId w:val="1"/>
        </w:numPr>
      </w:pPr>
      <w:r>
        <w:t>Making schedule</w:t>
      </w:r>
    </w:p>
    <w:p w14:paraId="1FCC466C" w14:textId="1D52BBB8" w:rsidR="00CA206A" w:rsidRDefault="00CA206A" w:rsidP="00CA206A">
      <w:pPr>
        <w:pStyle w:val="ListParagraph"/>
        <w:numPr>
          <w:ilvl w:val="1"/>
          <w:numId w:val="1"/>
        </w:numPr>
      </w:pPr>
      <w:r>
        <w:t>Building project</w:t>
      </w:r>
    </w:p>
    <w:p w14:paraId="09F84270" w14:textId="236D8D97" w:rsidR="00CA206A" w:rsidRDefault="00CA206A" w:rsidP="00CA206A">
      <w:pPr>
        <w:pStyle w:val="ListParagraph"/>
        <w:numPr>
          <w:ilvl w:val="1"/>
          <w:numId w:val="1"/>
        </w:numPr>
      </w:pPr>
      <w:r>
        <w:t>Final test</w:t>
      </w:r>
    </w:p>
    <w:p w14:paraId="3CDDAC0D" w14:textId="71692BD7" w:rsidR="00CA206A" w:rsidRDefault="00CA206A" w:rsidP="00CA206A">
      <w:pPr>
        <w:pStyle w:val="ListParagraph"/>
        <w:numPr>
          <w:ilvl w:val="1"/>
          <w:numId w:val="1"/>
        </w:numPr>
      </w:pPr>
      <w:r>
        <w:t>Public test</w:t>
      </w:r>
    </w:p>
    <w:p w14:paraId="4D6B5BDA" w14:textId="2C0897DE" w:rsidR="002A0BC7" w:rsidRDefault="002A0BC7" w:rsidP="00CA206A">
      <w:pPr>
        <w:pStyle w:val="ListParagraph"/>
        <w:ind w:left="1440"/>
      </w:pPr>
    </w:p>
    <w:p w14:paraId="60B6E27C" w14:textId="21712B1C" w:rsidR="002A0BC7" w:rsidRDefault="002A0BC7" w:rsidP="002A0BC7">
      <w:pPr>
        <w:pStyle w:val="ListParagraph"/>
        <w:numPr>
          <w:ilvl w:val="0"/>
          <w:numId w:val="1"/>
        </w:numPr>
      </w:pPr>
      <w:r>
        <w:rPr>
          <w:rFonts w:hint="eastAsia"/>
        </w:rPr>
        <w:t>Budget</w:t>
      </w:r>
    </w:p>
    <w:p w14:paraId="0D8F8C5E" w14:textId="52C70255" w:rsidR="002A0BC7" w:rsidRDefault="002A0BC7" w:rsidP="002A0BC7">
      <w:pPr>
        <w:pStyle w:val="ListParagraph"/>
        <w:numPr>
          <w:ilvl w:val="1"/>
          <w:numId w:val="1"/>
        </w:numPr>
      </w:pPr>
      <w:r>
        <w:t>T</w:t>
      </w:r>
      <w:r>
        <w:rPr>
          <w:rFonts w:hint="eastAsia"/>
        </w:rPr>
        <w:t>ime</w:t>
      </w:r>
    </w:p>
    <w:p w14:paraId="37B15ECE" w14:textId="3B8D5A7C" w:rsidR="002A0BC7" w:rsidRDefault="002A0BC7" w:rsidP="002A0BC7">
      <w:pPr>
        <w:pStyle w:val="ListParagraph"/>
        <w:numPr>
          <w:ilvl w:val="1"/>
          <w:numId w:val="1"/>
        </w:numPr>
      </w:pPr>
      <w:r>
        <w:t>M</w:t>
      </w:r>
      <w:r>
        <w:rPr>
          <w:rFonts w:hint="eastAsia"/>
        </w:rPr>
        <w:t>oney</w:t>
      </w:r>
    </w:p>
    <w:p w14:paraId="3281BC96" w14:textId="77777777" w:rsidR="002A0BC7" w:rsidRDefault="002A0BC7" w:rsidP="00CA206A">
      <w:pPr>
        <w:pStyle w:val="ListParagraph"/>
        <w:ind w:left="1440"/>
      </w:pPr>
    </w:p>
    <w:p w14:paraId="00E70556" w14:textId="7B9917CC" w:rsidR="00CA206A" w:rsidRDefault="00CA206A" w:rsidP="00CA206A">
      <w:pPr>
        <w:pStyle w:val="ListParagraph"/>
        <w:numPr>
          <w:ilvl w:val="0"/>
          <w:numId w:val="1"/>
        </w:numPr>
      </w:pPr>
      <w:r>
        <w:t>Call to action</w:t>
      </w:r>
    </w:p>
    <w:p w14:paraId="5CECFB8B" w14:textId="77777777" w:rsidR="00CA206A" w:rsidRDefault="00CA206A" w:rsidP="005A2A07">
      <w:pPr>
        <w:ind w:left="360"/>
      </w:pPr>
    </w:p>
    <w:p w14:paraId="7D138FFC" w14:textId="6E5FE216" w:rsidR="00CA206A" w:rsidRDefault="00CA206A">
      <w:r>
        <w:tab/>
      </w:r>
    </w:p>
    <w:sectPr w:rsidR="00CA206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calaSans-Caps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AA0021"/>
    <w:multiLevelType w:val="hybridMultilevel"/>
    <w:tmpl w:val="1242F1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NDCxMDQyMzczMDNU0lEKTi0uzszPAykwrgUASqAtcywAAAA="/>
  </w:docVars>
  <w:rsids>
    <w:rsidRoot w:val="00C842DF"/>
    <w:rsid w:val="002A0BC7"/>
    <w:rsid w:val="005A2A07"/>
    <w:rsid w:val="00736D4F"/>
    <w:rsid w:val="00C1004F"/>
    <w:rsid w:val="00C842DF"/>
    <w:rsid w:val="00CA206A"/>
    <w:rsid w:val="00D21F41"/>
    <w:rsid w:val="00D7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B3DB8"/>
  <w15:chartTrackingRefBased/>
  <w15:docId w15:val="{63B761CC-C294-420C-BA28-C791DF86D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0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Li</dc:creator>
  <cp:keywords/>
  <dc:description/>
  <cp:lastModifiedBy>Edward Li</cp:lastModifiedBy>
  <cp:revision>7</cp:revision>
  <cp:lastPrinted>2018-10-04T16:23:00Z</cp:lastPrinted>
  <dcterms:created xsi:type="dcterms:W3CDTF">2018-10-04T01:04:00Z</dcterms:created>
  <dcterms:modified xsi:type="dcterms:W3CDTF">2018-10-04T16:24:00Z</dcterms:modified>
</cp:coreProperties>
</file>